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873" w:rsidRPr="00364BB3" w:rsidRDefault="00AF4873" w:rsidP="008D24B3">
      <w:pPr>
        <w:widowControl/>
        <w:autoSpaceDE w:val="0"/>
        <w:autoSpaceDN w:val="0"/>
        <w:spacing w:line="240" w:lineRule="auto"/>
        <w:ind w:right="26"/>
        <w:textAlignment w:val="bottom"/>
        <w:rPr>
          <w:rFonts w:ascii="Times New Roman" w:eastAsia="標楷體"/>
          <w:sz w:val="24"/>
        </w:rPr>
      </w:pP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853126" w:rsidRPr="00364BB3">
        <w:rPr>
          <w:rFonts w:ascii="Times New Roman" w:eastAsia="標楷體"/>
          <w:sz w:val="28"/>
        </w:rPr>
        <w:t>牌</w:t>
      </w:r>
      <w:r w:rsidRPr="00364BB3">
        <w:rPr>
          <w:rFonts w:ascii="Times New Roman" w:eastAsia="標楷體"/>
          <w:sz w:val="28"/>
        </w:rPr>
        <w:tab/>
      </w:r>
      <w:r w:rsidRPr="00364BB3">
        <w:rPr>
          <w:rFonts w:ascii="Times New Roman" w:eastAsia="標楷體"/>
          <w:sz w:val="28"/>
        </w:rPr>
        <w:tab/>
      </w:r>
      <w:r w:rsidRPr="00364BB3">
        <w:rPr>
          <w:rFonts w:ascii="Times New Roman" w:eastAsia="標楷體"/>
          <w:sz w:val="28"/>
        </w:rPr>
        <w:tab/>
      </w:r>
      <w:r w:rsidR="000829D7" w:rsidRPr="00364BB3">
        <w:rPr>
          <w:rFonts w:ascii="Times New Roman" w:eastAsia="標楷體"/>
          <w:sz w:val="28"/>
        </w:rPr>
        <w:t>型打</w:t>
      </w:r>
      <w:r w:rsidR="00853126" w:rsidRPr="00364BB3">
        <w:rPr>
          <w:rFonts w:ascii="Times New Roman" w:eastAsia="標楷體"/>
          <w:sz w:val="28"/>
        </w:rPr>
        <w:t>碎機主要規格表</w:t>
      </w:r>
      <w:r w:rsidR="00853126" w:rsidRPr="00364BB3">
        <w:rPr>
          <w:rFonts w:ascii="Times New Roman" w:eastAsia="標楷體"/>
          <w:sz w:val="28"/>
        </w:rPr>
        <w:t>(TS03)</w:t>
      </w:r>
      <w:r w:rsidR="008D24B3" w:rsidRPr="00364BB3">
        <w:rPr>
          <w:rFonts w:ascii="Times New Roman" w:eastAsia="標楷體"/>
          <w:sz w:val="28"/>
        </w:rPr>
        <w:br/>
      </w:r>
      <w:r w:rsidR="00853126" w:rsidRPr="00364BB3">
        <w:rPr>
          <w:rFonts w:ascii="Times New Roman" w:eastAsia="標楷體"/>
          <w:sz w:val="24"/>
        </w:rPr>
        <w:t>申請廠商：</w:t>
      </w:r>
      <w:r w:rsidRPr="00364BB3">
        <w:rPr>
          <w:rFonts w:ascii="Times New Roman" w:eastAsia="標楷體"/>
          <w:sz w:val="24"/>
        </w:rPr>
        <w:tab/>
      </w:r>
      <w:r w:rsidRPr="00364BB3">
        <w:rPr>
          <w:rFonts w:ascii="Times New Roman" w:eastAsia="標楷體"/>
          <w:sz w:val="24"/>
        </w:rPr>
        <w:tab/>
      </w:r>
      <w:r w:rsidRPr="00364BB3">
        <w:rPr>
          <w:rFonts w:ascii="Times New Roman" w:eastAsia="標楷體"/>
          <w:sz w:val="24"/>
        </w:rPr>
        <w:tab/>
      </w:r>
      <w:r w:rsidRPr="00364BB3">
        <w:rPr>
          <w:rFonts w:ascii="Times New Roman" w:eastAsia="標楷體"/>
          <w:sz w:val="24"/>
        </w:rPr>
        <w:tab/>
      </w:r>
      <w:r w:rsidRPr="00364BB3">
        <w:rPr>
          <w:rFonts w:ascii="Times New Roman" w:eastAsia="標楷體"/>
          <w:sz w:val="24"/>
        </w:rPr>
        <w:tab/>
      </w:r>
      <w:r w:rsidRPr="00364BB3">
        <w:rPr>
          <w:rFonts w:ascii="Times New Roman" w:eastAsia="標楷體"/>
          <w:sz w:val="24"/>
        </w:rPr>
        <w:tab/>
      </w:r>
      <w:r w:rsidR="00853126" w:rsidRPr="00364BB3">
        <w:rPr>
          <w:rFonts w:ascii="Times New Roman" w:eastAsia="標楷體"/>
          <w:sz w:val="24"/>
        </w:rPr>
        <w:t>填表人姓名：</w:t>
      </w:r>
    </w:p>
    <w:p w:rsidR="00B951B6" w:rsidRPr="00364BB3" w:rsidRDefault="008D24B3" w:rsidP="006C0676">
      <w:pPr>
        <w:widowControl/>
        <w:autoSpaceDE w:val="0"/>
        <w:autoSpaceDN w:val="0"/>
        <w:spacing w:line="240" w:lineRule="auto"/>
        <w:ind w:rightChars="50" w:right="160"/>
        <w:jc w:val="right"/>
        <w:textAlignment w:val="bottom"/>
        <w:rPr>
          <w:rFonts w:ascii="Times New Roman" w:eastAsia="標楷體"/>
          <w:sz w:val="28"/>
        </w:rPr>
      </w:pPr>
      <w:r w:rsidRPr="00364BB3">
        <w:rPr>
          <w:rFonts w:ascii="Times New Roman" w:eastAsia="標楷體" w:hint="eastAsia"/>
          <w:sz w:val="24"/>
        </w:rPr>
        <w:t>格式修訂日期：</w:t>
      </w:r>
      <w:r w:rsidRPr="00364BB3">
        <w:rPr>
          <w:rFonts w:ascii="Times New Roman" w:eastAsia="標楷體"/>
          <w:sz w:val="24"/>
        </w:rPr>
        <w:t>1</w:t>
      </w:r>
      <w:r w:rsidR="006C0676" w:rsidRPr="00364BB3">
        <w:rPr>
          <w:rFonts w:ascii="Times New Roman" w:eastAsia="標楷體" w:hint="eastAsia"/>
          <w:sz w:val="24"/>
        </w:rPr>
        <w:t>13.05.15</w:t>
      </w:r>
    </w:p>
    <w:tbl>
      <w:tblPr>
        <w:tblW w:w="82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68"/>
        <w:gridCol w:w="2970"/>
        <w:gridCol w:w="4571"/>
      </w:tblGrid>
      <w:tr w:rsidR="00824C2C" w:rsidRPr="00364BB3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機</w:t>
            </w:r>
          </w:p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體</w:t>
            </w:r>
          </w:p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規</w:t>
            </w:r>
          </w:p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格</w:t>
            </w:r>
          </w:p>
        </w:tc>
        <w:tc>
          <w:tcPr>
            <w:tcW w:w="2970" w:type="dxa"/>
            <w:shd w:val="clear" w:color="auto" w:fill="auto"/>
          </w:tcPr>
          <w:p w:rsidR="00824C2C" w:rsidRPr="00364BB3" w:rsidRDefault="00824C2C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全長</w:t>
            </w:r>
            <w:r w:rsidRPr="00364BB3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24C2C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824C2C" w:rsidRPr="00364BB3" w:rsidRDefault="00824C2C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全寬</w:t>
            </w:r>
            <w:r w:rsidRPr="00364BB3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24C2C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824C2C" w:rsidRPr="00364BB3" w:rsidRDefault="00824C2C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全高</w:t>
            </w:r>
            <w:r w:rsidRPr="00364BB3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24C2C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824C2C" w:rsidRPr="00364BB3" w:rsidRDefault="00824C2C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全重</w:t>
            </w:r>
            <w:r w:rsidRPr="00364BB3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24C2C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824C2C" w:rsidRPr="00364BB3" w:rsidRDefault="00824C2C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機身號碼</w:t>
            </w:r>
          </w:p>
        </w:tc>
        <w:tc>
          <w:tcPr>
            <w:tcW w:w="4571" w:type="dxa"/>
          </w:tcPr>
          <w:p w:rsidR="00824C2C" w:rsidRPr="00364BB3" w:rsidRDefault="00824C2C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76121A" w:rsidRPr="00364BB3" w:rsidRDefault="00CE3157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打</w:t>
            </w:r>
          </w:p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碎</w:t>
            </w:r>
          </w:p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機</w:t>
            </w:r>
          </w:p>
          <w:p w:rsidR="0076121A" w:rsidRPr="00364BB3" w:rsidRDefault="0076121A" w:rsidP="00A647E2">
            <w:pPr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型式規格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CE3157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打碎</w:t>
            </w:r>
            <w:r w:rsidR="0076121A" w:rsidRPr="00364BB3">
              <w:rPr>
                <w:rFonts w:ascii="Times New Roman" w:eastAsia="標楷體"/>
                <w:sz w:val="24"/>
              </w:rPr>
              <w:t>方式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篩網</w:t>
            </w:r>
            <w:r w:rsidRPr="00364BB3">
              <w:rPr>
                <w:rFonts w:ascii="Times New Roman" w:eastAsia="標楷體"/>
                <w:sz w:val="24"/>
              </w:rPr>
              <w:t>型式規格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迴轉刀組規格、數量</w:t>
            </w:r>
          </w:p>
        </w:tc>
        <w:tc>
          <w:tcPr>
            <w:tcW w:w="4571" w:type="dxa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外圍刀組規格、數量</w:t>
            </w:r>
          </w:p>
        </w:tc>
        <w:tc>
          <w:tcPr>
            <w:tcW w:w="4571" w:type="dxa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364BB3" w:rsidRDefault="0076121A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作業能力</w:t>
            </w:r>
            <w:r w:rsidRPr="00364BB3">
              <w:rPr>
                <w:rFonts w:ascii="Times New Roman" w:eastAsia="標楷體"/>
                <w:sz w:val="24"/>
              </w:rPr>
              <w:tab/>
              <w:t>(</w:t>
            </w:r>
            <w:r w:rsidRPr="00364BB3">
              <w:rPr>
                <w:rFonts w:ascii="Times New Roman" w:eastAsia="標楷體" w:hint="eastAsia"/>
                <w:sz w:val="24"/>
              </w:rPr>
              <w:t>kg</w:t>
            </w:r>
            <w:r w:rsidRPr="00364BB3">
              <w:rPr>
                <w:rFonts w:ascii="Times New Roman" w:eastAsia="標楷體"/>
                <w:sz w:val="24"/>
              </w:rPr>
              <w:t>/h)</w:t>
            </w:r>
          </w:p>
        </w:tc>
        <w:tc>
          <w:tcPr>
            <w:tcW w:w="4571" w:type="dxa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供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料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機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型式、規格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出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料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機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型式、規格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CE3157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CE3157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集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塵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設</w:t>
            </w:r>
          </w:p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備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型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處理容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過濾型式及種類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控制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364BB3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下料方式</w:t>
            </w:r>
          </w:p>
        </w:tc>
        <w:tc>
          <w:tcPr>
            <w:tcW w:w="4571" w:type="dxa"/>
            <w:vAlign w:val="center"/>
          </w:tcPr>
          <w:p w:rsidR="000F3BBE" w:rsidRPr="00364BB3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364BB3" w:rsidTr="00B630DD">
        <w:trPr>
          <w:cantSplit/>
          <w:trHeight w:val="283"/>
        </w:trPr>
        <w:tc>
          <w:tcPr>
            <w:tcW w:w="3638" w:type="dxa"/>
            <w:gridSpan w:val="2"/>
          </w:tcPr>
          <w:p w:rsidR="0076121A" w:rsidRPr="00364BB3" w:rsidRDefault="0076121A" w:rsidP="00A647E2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 w:hint="eastAsia"/>
                <w:sz w:val="24"/>
              </w:rPr>
              <w:t>動力源種類及相關規格</w:t>
            </w:r>
          </w:p>
        </w:tc>
        <w:tc>
          <w:tcPr>
            <w:tcW w:w="4571" w:type="dxa"/>
            <w:vAlign w:val="center"/>
          </w:tcPr>
          <w:p w:rsidR="0076121A" w:rsidRPr="00364BB3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364BB3" w:rsidTr="00B630DD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364BB3" w:rsidRDefault="0076121A" w:rsidP="00CE3157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安全防護</w:t>
            </w:r>
            <w:r w:rsidR="00CE3157" w:rsidRPr="00364BB3">
              <w:rPr>
                <w:rFonts w:ascii="Times New Roman" w:eastAsia="標楷體" w:hint="eastAsia"/>
                <w:sz w:val="24"/>
              </w:rPr>
              <w:t>及緊急停止</w:t>
            </w:r>
            <w:r w:rsidRPr="00364BB3">
              <w:rPr>
                <w:rFonts w:ascii="Times New Roman" w:eastAsia="標楷體"/>
                <w:sz w:val="24"/>
              </w:rPr>
              <w:t>裝置</w:t>
            </w:r>
          </w:p>
        </w:tc>
        <w:tc>
          <w:tcPr>
            <w:tcW w:w="4571" w:type="dxa"/>
            <w:vAlign w:val="center"/>
          </w:tcPr>
          <w:p w:rsidR="00071C41" w:rsidRPr="00364BB3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364BB3" w:rsidTr="001A7967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364BB3" w:rsidRDefault="0076121A" w:rsidP="00A647E2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標稱作業能力</w:t>
            </w:r>
            <w:r w:rsidRPr="00364BB3">
              <w:rPr>
                <w:rFonts w:ascii="Times New Roman" w:eastAsia="標楷體"/>
                <w:sz w:val="24"/>
              </w:rPr>
              <w:tab/>
            </w:r>
            <w:r w:rsidR="00761B4B" w:rsidRPr="00364BB3">
              <w:rPr>
                <w:rFonts w:ascii="Times New Roman" w:eastAsia="標楷體" w:hint="eastAsia"/>
                <w:sz w:val="24"/>
              </w:rPr>
              <w:t xml:space="preserve"> </w:t>
            </w:r>
            <w:r w:rsidRPr="00364BB3">
              <w:rPr>
                <w:rFonts w:ascii="Times New Roman" w:eastAsia="標楷體"/>
                <w:sz w:val="24"/>
              </w:rPr>
              <w:t>(kg/h)</w:t>
            </w:r>
          </w:p>
        </w:tc>
        <w:tc>
          <w:tcPr>
            <w:tcW w:w="4571" w:type="dxa"/>
            <w:vAlign w:val="center"/>
          </w:tcPr>
          <w:p w:rsidR="00071C41" w:rsidRPr="00364BB3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364BB3" w:rsidTr="00EC22A4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364BB3" w:rsidRDefault="00071C41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364BB3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vAlign w:val="center"/>
          </w:tcPr>
          <w:p w:rsidR="00071C41" w:rsidRPr="00364BB3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B951B6" w:rsidRPr="00364BB3" w:rsidRDefault="00853126" w:rsidP="00B951B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364BB3">
        <w:rPr>
          <w:rFonts w:ascii="Times New Roman" w:eastAsia="標楷體"/>
          <w:sz w:val="24"/>
        </w:rPr>
        <w:t>以上所填與型錄記載相符</w:t>
      </w:r>
    </w:p>
    <w:p w:rsidR="00B951B6" w:rsidRPr="00B76649" w:rsidRDefault="00853126" w:rsidP="000B6733">
      <w:pPr>
        <w:widowControl/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364BB3">
        <w:rPr>
          <w:rFonts w:ascii="Times New Roman" w:eastAsia="標楷體"/>
          <w:b/>
          <w:sz w:val="28"/>
        </w:rPr>
        <w:t>請蓋廠商及負責人印章</w:t>
      </w:r>
      <w:r w:rsidR="006C0676" w:rsidRPr="00364BB3">
        <w:rPr>
          <w:rFonts w:ascii="Times New Roman" w:eastAsia="標楷體" w:hint="eastAsia"/>
          <w:b/>
          <w:sz w:val="28"/>
        </w:rPr>
        <w:t>：</w:t>
      </w:r>
      <w:bookmarkStart w:id="0" w:name="_GoBack"/>
      <w:bookmarkEnd w:id="0"/>
    </w:p>
    <w:sectPr w:rsidR="00B951B6" w:rsidRPr="00B76649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330" w:rsidRDefault="00D82330" w:rsidP="005A0FD3">
      <w:pPr>
        <w:spacing w:line="240" w:lineRule="auto"/>
      </w:pPr>
      <w:r>
        <w:separator/>
      </w:r>
    </w:p>
  </w:endnote>
  <w:endnote w:type="continuationSeparator" w:id="0">
    <w:p w:rsidR="00D82330" w:rsidRDefault="00D82330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330" w:rsidRDefault="00D82330" w:rsidP="005A0FD3">
      <w:pPr>
        <w:spacing w:line="240" w:lineRule="auto"/>
      </w:pPr>
      <w:r>
        <w:separator/>
      </w:r>
    </w:p>
  </w:footnote>
  <w:footnote w:type="continuationSeparator" w:id="0">
    <w:p w:rsidR="00D82330" w:rsidRDefault="00D82330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71C41"/>
    <w:rsid w:val="000829D7"/>
    <w:rsid w:val="00090C8B"/>
    <w:rsid w:val="00094CCB"/>
    <w:rsid w:val="000B2186"/>
    <w:rsid w:val="000B6733"/>
    <w:rsid w:val="000D453F"/>
    <w:rsid w:val="000F2F41"/>
    <w:rsid w:val="000F3BBE"/>
    <w:rsid w:val="001A5880"/>
    <w:rsid w:val="001E68E9"/>
    <w:rsid w:val="00225462"/>
    <w:rsid w:val="00292B51"/>
    <w:rsid w:val="00364BB3"/>
    <w:rsid w:val="003F6F00"/>
    <w:rsid w:val="00424940"/>
    <w:rsid w:val="00425562"/>
    <w:rsid w:val="0043634D"/>
    <w:rsid w:val="0052553F"/>
    <w:rsid w:val="00560C28"/>
    <w:rsid w:val="005662BE"/>
    <w:rsid w:val="005A0FD3"/>
    <w:rsid w:val="006B0BA9"/>
    <w:rsid w:val="006B6916"/>
    <w:rsid w:val="006C0676"/>
    <w:rsid w:val="00707D79"/>
    <w:rsid w:val="0076121A"/>
    <w:rsid w:val="00761B4B"/>
    <w:rsid w:val="007A6328"/>
    <w:rsid w:val="007B42D5"/>
    <w:rsid w:val="007F0185"/>
    <w:rsid w:val="00824C2C"/>
    <w:rsid w:val="00853126"/>
    <w:rsid w:val="008B5235"/>
    <w:rsid w:val="008D24B3"/>
    <w:rsid w:val="009F12AF"/>
    <w:rsid w:val="00A305CC"/>
    <w:rsid w:val="00A647E2"/>
    <w:rsid w:val="00A82F93"/>
    <w:rsid w:val="00AB28EB"/>
    <w:rsid w:val="00AD0C23"/>
    <w:rsid w:val="00AF4873"/>
    <w:rsid w:val="00B35D4B"/>
    <w:rsid w:val="00B56A56"/>
    <w:rsid w:val="00B76649"/>
    <w:rsid w:val="00B951B6"/>
    <w:rsid w:val="00CA16EB"/>
    <w:rsid w:val="00CE3157"/>
    <w:rsid w:val="00D82330"/>
    <w:rsid w:val="00DC46E9"/>
    <w:rsid w:val="00DF0605"/>
    <w:rsid w:val="00E154C8"/>
    <w:rsid w:val="00F10D64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5:docId w15:val="{2A37F5D9-531D-4A68-8F63-F384DC69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61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14076-8F34-459F-AB81-E3F4B2A0C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5</Characters>
  <Application>Microsoft Office Word</Application>
  <DocSecurity>0</DocSecurity>
  <Lines>2</Lines>
  <Paragraphs>1</Paragraphs>
  <ScaleCrop>false</ScaleCrop>
  <Company>TARI</Company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農工組-系務專用</dc:creator>
  <cp:lastModifiedBy>農工組-系務專用</cp:lastModifiedBy>
  <cp:revision>2</cp:revision>
  <cp:lastPrinted>1998-07-16T07:22:00Z</cp:lastPrinted>
  <dcterms:created xsi:type="dcterms:W3CDTF">2024-05-23T06:38:00Z</dcterms:created>
  <dcterms:modified xsi:type="dcterms:W3CDTF">2024-05-23T06:38:00Z</dcterms:modified>
</cp:coreProperties>
</file>